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FA2D19" w14:textId="77777777" w:rsidR="009A3B92" w:rsidRPr="004A6F8E" w:rsidRDefault="009A3B92" w:rsidP="0027674E">
      <w:pPr>
        <w:jc w:val="center"/>
        <w:rPr>
          <w:b/>
          <w:bCs/>
          <w:sz w:val="24"/>
          <w:szCs w:val="24"/>
        </w:rPr>
      </w:pPr>
      <w:r w:rsidRPr="004A6F8E">
        <w:rPr>
          <w:b/>
          <w:bCs/>
          <w:sz w:val="24"/>
          <w:szCs w:val="24"/>
        </w:rPr>
        <w:t>Prezydent Miasta Racibórz</w:t>
      </w:r>
    </w:p>
    <w:p w14:paraId="24FD2103" w14:textId="027F4CDE" w:rsidR="008B7A08" w:rsidRPr="004A6F8E" w:rsidRDefault="009A3B92" w:rsidP="0027674E">
      <w:pPr>
        <w:rPr>
          <w:b/>
          <w:bCs/>
          <w:sz w:val="24"/>
          <w:szCs w:val="24"/>
        </w:rPr>
      </w:pPr>
      <w:r w:rsidRPr="004A6F8E">
        <w:rPr>
          <w:sz w:val="24"/>
          <w:szCs w:val="24"/>
        </w:rPr>
        <w:t>działając na podstawie zapisów działu IV, rozdział</w:t>
      </w:r>
      <w:r w:rsidR="007137DF" w:rsidRPr="004A6F8E">
        <w:rPr>
          <w:sz w:val="24"/>
          <w:szCs w:val="24"/>
        </w:rPr>
        <w:t>u</w:t>
      </w:r>
      <w:r w:rsidRPr="004A6F8E">
        <w:rPr>
          <w:sz w:val="24"/>
          <w:szCs w:val="24"/>
        </w:rPr>
        <w:t xml:space="preserve"> 3</w:t>
      </w:r>
      <w:r w:rsidR="007137DF" w:rsidRPr="004A6F8E">
        <w:rPr>
          <w:sz w:val="24"/>
          <w:szCs w:val="24"/>
        </w:rPr>
        <w:t>.</w:t>
      </w:r>
      <w:r w:rsidRPr="004A6F8E">
        <w:rPr>
          <w:sz w:val="24"/>
          <w:szCs w:val="24"/>
        </w:rPr>
        <w:t xml:space="preserve"> </w:t>
      </w:r>
      <w:r w:rsidR="007137DF" w:rsidRPr="004A6F8E">
        <w:rPr>
          <w:sz w:val="24"/>
          <w:szCs w:val="24"/>
        </w:rPr>
        <w:t xml:space="preserve">Ustawy </w:t>
      </w:r>
      <w:r w:rsidR="005C1494">
        <w:rPr>
          <w:sz w:val="24"/>
          <w:szCs w:val="24"/>
        </w:rPr>
        <w:t>z dnia 3 października 2008 r. o </w:t>
      </w:r>
      <w:r w:rsidR="007137DF" w:rsidRPr="004A6F8E">
        <w:rPr>
          <w:sz w:val="24"/>
          <w:szCs w:val="24"/>
        </w:rPr>
        <w:t xml:space="preserve">udostępnianiu informacji o środowisku i jego ochronie, udziale społeczeństwa w ochronie środowiska oraz o ocenach oddziaływania na środowisko (Dz. U. 2008 Nr 199 poz. 1227 z </w:t>
      </w:r>
      <w:proofErr w:type="spellStart"/>
      <w:r w:rsidR="007137DF" w:rsidRPr="004A6F8E">
        <w:rPr>
          <w:sz w:val="24"/>
          <w:szCs w:val="24"/>
        </w:rPr>
        <w:t>późn</w:t>
      </w:r>
      <w:proofErr w:type="spellEnd"/>
      <w:r w:rsidR="007137DF" w:rsidRPr="004A6F8E">
        <w:rPr>
          <w:sz w:val="24"/>
          <w:szCs w:val="24"/>
        </w:rPr>
        <w:t xml:space="preserve">. zm.) </w:t>
      </w:r>
      <w:r w:rsidR="007137DF" w:rsidRPr="004A6F8E">
        <w:rPr>
          <w:b/>
          <w:bCs/>
          <w:sz w:val="24"/>
          <w:szCs w:val="24"/>
        </w:rPr>
        <w:t>informuje o opracowaniu prognozy oddziaływania na środowisko dla</w:t>
      </w:r>
      <w:r w:rsidR="008B7A08" w:rsidRPr="004A6F8E">
        <w:rPr>
          <w:b/>
          <w:bCs/>
          <w:sz w:val="24"/>
          <w:szCs w:val="24"/>
        </w:rPr>
        <w:t xml:space="preserve"> projektu „Strategii rozwoju miasta Racibórz do roku 2030”.</w:t>
      </w:r>
    </w:p>
    <w:p w14:paraId="5CBF1FF0" w14:textId="1F694D3E" w:rsidR="007137DF" w:rsidRPr="004A6F8E" w:rsidRDefault="007137DF" w:rsidP="0027674E">
      <w:pPr>
        <w:rPr>
          <w:sz w:val="24"/>
          <w:szCs w:val="24"/>
        </w:rPr>
      </w:pPr>
      <w:r w:rsidRPr="004A6F8E">
        <w:rPr>
          <w:sz w:val="24"/>
          <w:szCs w:val="24"/>
        </w:rPr>
        <w:t>Zakres dokumentu Prognozy został zdefiniowany przez Regionalnego Dyrektora Ochrony Środowiska w Katowicach (pismem z dnia 15.07.2021 r. znak WOOŚ.411.136.2021.AB) oraz przez Śląskiego Państwowego Wojewódzkiego Inspektora Sanitarnego (pismem z dnia 13.07.2021 r. znak NS-NZ.9022.22.11.2021).</w:t>
      </w:r>
    </w:p>
    <w:p w14:paraId="25C50C35" w14:textId="77E57B0D" w:rsidR="007137DF" w:rsidRPr="004A6F8E" w:rsidRDefault="007137DF" w:rsidP="0027674E">
      <w:pPr>
        <w:rPr>
          <w:sz w:val="24"/>
          <w:szCs w:val="24"/>
        </w:rPr>
      </w:pPr>
      <w:r w:rsidRPr="004A6F8E">
        <w:rPr>
          <w:sz w:val="24"/>
          <w:szCs w:val="24"/>
        </w:rPr>
        <w:t>Zapewniając możliwość udziału społeczeństwa w strategicznej ocenie oddziaływania na środowisko, informuje się niniejszym o możliwości składania uwag i wniosków do projektu Strategii wraz z prognozą oddziaływania na środowisko</w:t>
      </w:r>
      <w:r w:rsidR="0049267A" w:rsidRPr="004A6F8E">
        <w:rPr>
          <w:sz w:val="24"/>
          <w:szCs w:val="24"/>
        </w:rPr>
        <w:t>.</w:t>
      </w:r>
    </w:p>
    <w:p w14:paraId="39AEA047" w14:textId="58AE2D33" w:rsidR="0049267A" w:rsidRPr="004A6F8E" w:rsidRDefault="0049267A" w:rsidP="0027674E">
      <w:pPr>
        <w:rPr>
          <w:sz w:val="24"/>
          <w:szCs w:val="24"/>
        </w:rPr>
      </w:pPr>
      <w:r w:rsidRPr="004A6F8E">
        <w:rPr>
          <w:sz w:val="24"/>
          <w:szCs w:val="24"/>
        </w:rPr>
        <w:t xml:space="preserve">Uwagi i wnioski można składać w dniach </w:t>
      </w:r>
      <w:r w:rsidR="00011EDD" w:rsidRPr="00011EDD">
        <w:rPr>
          <w:b/>
          <w:sz w:val="24"/>
          <w:szCs w:val="24"/>
        </w:rPr>
        <w:t>od</w:t>
      </w:r>
      <w:r w:rsidR="00011EDD">
        <w:rPr>
          <w:sz w:val="24"/>
          <w:szCs w:val="24"/>
        </w:rPr>
        <w:t xml:space="preserve"> </w:t>
      </w:r>
      <w:r w:rsidR="00D40939">
        <w:rPr>
          <w:b/>
          <w:sz w:val="24"/>
          <w:szCs w:val="24"/>
        </w:rPr>
        <w:t>13</w:t>
      </w:r>
      <w:r w:rsidR="00011EDD">
        <w:rPr>
          <w:b/>
          <w:sz w:val="24"/>
          <w:szCs w:val="24"/>
        </w:rPr>
        <w:t xml:space="preserve"> października do 5 listopada </w:t>
      </w:r>
      <w:bookmarkStart w:id="0" w:name="_GoBack"/>
      <w:bookmarkEnd w:id="0"/>
      <w:r w:rsidRPr="00113B53">
        <w:rPr>
          <w:b/>
          <w:sz w:val="24"/>
          <w:szCs w:val="24"/>
        </w:rPr>
        <w:t>2021 r.</w:t>
      </w:r>
      <w:r w:rsidRPr="00C8365C">
        <w:rPr>
          <w:sz w:val="24"/>
          <w:szCs w:val="24"/>
        </w:rPr>
        <w:t xml:space="preserve"> :</w:t>
      </w:r>
    </w:p>
    <w:p w14:paraId="754309A4" w14:textId="10CD35A4" w:rsidR="00136D7E" w:rsidRPr="004A6F8E" w:rsidRDefault="0049267A" w:rsidP="0027674E">
      <w:pPr>
        <w:pStyle w:val="Akapitzlist"/>
        <w:numPr>
          <w:ilvl w:val="0"/>
          <w:numId w:val="2"/>
        </w:numPr>
        <w:rPr>
          <w:sz w:val="24"/>
          <w:szCs w:val="24"/>
        </w:rPr>
      </w:pPr>
      <w:r w:rsidRPr="004A6F8E">
        <w:rPr>
          <w:sz w:val="24"/>
          <w:szCs w:val="24"/>
        </w:rPr>
        <w:t>w formie pisemnej do Wydziału Rozwoju Urzędu Miasta Racibórz do na adres korespondencyjny</w:t>
      </w:r>
      <w:r w:rsidR="00136D7E" w:rsidRPr="004A6F8E">
        <w:rPr>
          <w:sz w:val="24"/>
          <w:szCs w:val="24"/>
        </w:rPr>
        <w:t>:</w:t>
      </w:r>
      <w:r w:rsidRPr="004A6F8E">
        <w:rPr>
          <w:sz w:val="24"/>
          <w:szCs w:val="24"/>
        </w:rPr>
        <w:t xml:space="preserve"> </w:t>
      </w:r>
      <w:r w:rsidR="00136D7E" w:rsidRPr="004A6F8E">
        <w:rPr>
          <w:rFonts w:cs="Times New Roman"/>
          <w:sz w:val="24"/>
          <w:szCs w:val="24"/>
        </w:rPr>
        <w:t>Miasto Racibórz ul. Króla Stefana Batorego 6, 47-400 Racibórz</w:t>
      </w:r>
      <w:r w:rsidRPr="004A6F8E">
        <w:rPr>
          <w:sz w:val="24"/>
          <w:szCs w:val="24"/>
        </w:rPr>
        <w:t>, przez elektroniczną skrzynkę podawczą lub e-mailem</w:t>
      </w:r>
      <w:r w:rsidR="00136D7E" w:rsidRPr="004A6F8E">
        <w:rPr>
          <w:rFonts w:cs="Times New Roman"/>
          <w:sz w:val="24"/>
          <w:szCs w:val="24"/>
        </w:rPr>
        <w:t xml:space="preserve">: </w:t>
      </w:r>
      <w:hyperlink r:id="rId5" w:history="1">
        <w:r w:rsidR="00136D7E" w:rsidRPr="004A6F8E">
          <w:rPr>
            <w:rStyle w:val="Hipercze"/>
            <w:rFonts w:cs="Times New Roman"/>
            <w:sz w:val="24"/>
            <w:szCs w:val="24"/>
          </w:rPr>
          <w:t>rozwoj@um.raciborz.pl</w:t>
        </w:r>
      </w:hyperlink>
      <w:r w:rsidR="00136D7E" w:rsidRPr="004A6F8E">
        <w:rPr>
          <w:rFonts w:cs="Times New Roman"/>
          <w:sz w:val="24"/>
          <w:szCs w:val="24"/>
        </w:rPr>
        <w:t>;</w:t>
      </w:r>
      <w:r w:rsidR="00136D7E" w:rsidRPr="004A6F8E">
        <w:rPr>
          <w:sz w:val="24"/>
          <w:szCs w:val="24"/>
        </w:rPr>
        <w:t xml:space="preserve"> </w:t>
      </w:r>
    </w:p>
    <w:p w14:paraId="6A9B32E6" w14:textId="56292208" w:rsidR="0049267A" w:rsidRPr="004A6F8E" w:rsidRDefault="0049267A" w:rsidP="0027674E">
      <w:pPr>
        <w:pStyle w:val="Akapitzlist"/>
        <w:numPr>
          <w:ilvl w:val="0"/>
          <w:numId w:val="2"/>
        </w:numPr>
        <w:rPr>
          <w:sz w:val="24"/>
          <w:szCs w:val="24"/>
        </w:rPr>
      </w:pPr>
      <w:r w:rsidRPr="004A6F8E">
        <w:rPr>
          <w:sz w:val="24"/>
          <w:szCs w:val="24"/>
        </w:rPr>
        <w:t>ustnie do protokołu w Wydziale Rozwoju Urzędu Miasta Racibórz;</w:t>
      </w:r>
    </w:p>
    <w:p w14:paraId="174B8FD7" w14:textId="488A97A0" w:rsidR="0049267A" w:rsidRPr="004A6F8E" w:rsidRDefault="0049267A" w:rsidP="0027674E">
      <w:pPr>
        <w:rPr>
          <w:sz w:val="24"/>
          <w:szCs w:val="24"/>
        </w:rPr>
      </w:pPr>
      <w:r w:rsidRPr="004A6F8E">
        <w:rPr>
          <w:sz w:val="24"/>
          <w:szCs w:val="24"/>
        </w:rPr>
        <w:t>podając informację o części dokumentu, do którego odnosi się uwaga lub wniosek (rozdział, strona itp.) oraz treść uwagi lub wniosku wraz z uzasadnieniem.</w:t>
      </w:r>
    </w:p>
    <w:p w14:paraId="19A91959" w14:textId="350D7BBA" w:rsidR="0049267A" w:rsidRPr="004A6F8E" w:rsidRDefault="0049267A" w:rsidP="0027674E">
      <w:pPr>
        <w:rPr>
          <w:sz w:val="24"/>
          <w:szCs w:val="24"/>
        </w:rPr>
      </w:pPr>
      <w:r w:rsidRPr="004A6F8E">
        <w:rPr>
          <w:sz w:val="24"/>
          <w:szCs w:val="24"/>
        </w:rPr>
        <w:t>Uwagi przesłane po wskazanym terminie nie zostaną rozpatrzone.</w:t>
      </w:r>
    </w:p>
    <w:p w14:paraId="6150663C" w14:textId="26263520" w:rsidR="00B15EA5" w:rsidRPr="004A6F8E" w:rsidRDefault="00B15EA5" w:rsidP="0027674E">
      <w:pPr>
        <w:rPr>
          <w:sz w:val="24"/>
          <w:szCs w:val="24"/>
        </w:rPr>
      </w:pPr>
      <w:r w:rsidRPr="004A6F8E">
        <w:rPr>
          <w:sz w:val="24"/>
          <w:szCs w:val="24"/>
        </w:rPr>
        <w:t>Organem właściwym do rozpatrywania składanych uwag i propozycji jest Prezydent Miasta Racibórz.</w:t>
      </w:r>
    </w:p>
    <w:p w14:paraId="67E25568" w14:textId="7D7D6502" w:rsidR="005912CB" w:rsidRPr="004A6F8E" w:rsidRDefault="00B15EA5" w:rsidP="0027674E">
      <w:pPr>
        <w:rPr>
          <w:sz w:val="24"/>
          <w:szCs w:val="24"/>
        </w:rPr>
      </w:pPr>
      <w:r w:rsidRPr="004A6F8E">
        <w:rPr>
          <w:sz w:val="24"/>
          <w:szCs w:val="24"/>
        </w:rPr>
        <w:t>Projekt „Strategii rozwoju miasta Racibórz do roku 2030” oraz dokument prognozy oddziaływania na środowisko dla projektu są dostępne w załącznikach poniżej.</w:t>
      </w:r>
    </w:p>
    <w:p w14:paraId="12C29DF6" w14:textId="77777777" w:rsidR="0027674E" w:rsidRPr="004A6F8E" w:rsidRDefault="0027674E" w:rsidP="0027674E">
      <w:pPr>
        <w:rPr>
          <w:sz w:val="24"/>
          <w:szCs w:val="24"/>
        </w:rPr>
      </w:pPr>
    </w:p>
    <w:p w14:paraId="228A123E" w14:textId="0FC64347" w:rsidR="0027674E" w:rsidRPr="004A6F8E" w:rsidRDefault="0027674E" w:rsidP="0027674E">
      <w:pPr>
        <w:tabs>
          <w:tab w:val="center" w:pos="7371"/>
        </w:tabs>
        <w:spacing w:line="276" w:lineRule="auto"/>
        <w:rPr>
          <w:sz w:val="24"/>
          <w:szCs w:val="24"/>
        </w:rPr>
      </w:pPr>
      <w:r w:rsidRPr="004A6F8E">
        <w:rPr>
          <w:sz w:val="24"/>
          <w:szCs w:val="24"/>
        </w:rPr>
        <w:tab/>
      </w:r>
    </w:p>
    <w:p w14:paraId="25EA91BE" w14:textId="4A5BDB8E" w:rsidR="0027674E" w:rsidRPr="004A6F8E" w:rsidRDefault="0027674E" w:rsidP="0027674E">
      <w:pPr>
        <w:tabs>
          <w:tab w:val="center" w:pos="7371"/>
        </w:tabs>
        <w:spacing w:line="276" w:lineRule="auto"/>
        <w:rPr>
          <w:sz w:val="24"/>
          <w:szCs w:val="24"/>
        </w:rPr>
      </w:pPr>
      <w:r w:rsidRPr="004A6F8E">
        <w:rPr>
          <w:sz w:val="24"/>
          <w:szCs w:val="24"/>
        </w:rPr>
        <w:tab/>
      </w:r>
      <w:r w:rsidR="00C8365C">
        <w:rPr>
          <w:sz w:val="24"/>
          <w:szCs w:val="24"/>
        </w:rPr>
        <w:t>Dariusz Polowy</w:t>
      </w:r>
    </w:p>
    <w:p w14:paraId="32E5E8DC" w14:textId="1C708026" w:rsidR="0027674E" w:rsidRPr="004A6F8E" w:rsidRDefault="0027674E" w:rsidP="0027674E">
      <w:pPr>
        <w:tabs>
          <w:tab w:val="center" w:pos="7371"/>
        </w:tabs>
        <w:spacing w:line="276" w:lineRule="auto"/>
        <w:rPr>
          <w:sz w:val="24"/>
          <w:szCs w:val="24"/>
        </w:rPr>
      </w:pPr>
      <w:r w:rsidRPr="004A6F8E">
        <w:rPr>
          <w:sz w:val="24"/>
          <w:szCs w:val="24"/>
        </w:rPr>
        <w:tab/>
        <w:t>PREZYDENT</w:t>
      </w:r>
      <w:r w:rsidR="00C8365C">
        <w:rPr>
          <w:sz w:val="24"/>
          <w:szCs w:val="24"/>
        </w:rPr>
        <w:t xml:space="preserve"> MIASTA RACIBÓRZ</w:t>
      </w:r>
    </w:p>
    <w:p w14:paraId="3C54F6BA" w14:textId="77777777" w:rsidR="0027674E" w:rsidRPr="004A6F8E" w:rsidRDefault="0027674E" w:rsidP="0027674E">
      <w:pPr>
        <w:rPr>
          <w:sz w:val="24"/>
          <w:szCs w:val="24"/>
          <w:highlight w:val="yellow"/>
        </w:rPr>
      </w:pPr>
    </w:p>
    <w:p w14:paraId="0AED3E58" w14:textId="77777777" w:rsidR="00096FCB" w:rsidRDefault="00096FCB" w:rsidP="0027674E">
      <w:pPr>
        <w:rPr>
          <w:b/>
          <w:sz w:val="24"/>
          <w:szCs w:val="24"/>
        </w:rPr>
      </w:pPr>
    </w:p>
    <w:p w14:paraId="78F07194" w14:textId="0A354743" w:rsidR="0030595A" w:rsidRDefault="0030595A" w:rsidP="0027674E">
      <w:pPr>
        <w:rPr>
          <w:b/>
          <w:sz w:val="24"/>
          <w:szCs w:val="24"/>
        </w:rPr>
      </w:pPr>
      <w:r w:rsidRPr="00C8365C">
        <w:rPr>
          <w:b/>
          <w:sz w:val="24"/>
          <w:szCs w:val="24"/>
        </w:rPr>
        <w:t>Z</w:t>
      </w:r>
      <w:r w:rsidR="00C8365C">
        <w:rPr>
          <w:b/>
          <w:sz w:val="24"/>
          <w:szCs w:val="24"/>
        </w:rPr>
        <w:t>ałączniki</w:t>
      </w:r>
      <w:r w:rsidR="00C8365C" w:rsidRPr="00C8365C">
        <w:rPr>
          <w:b/>
          <w:sz w:val="24"/>
          <w:szCs w:val="24"/>
        </w:rPr>
        <w:t>:</w:t>
      </w:r>
    </w:p>
    <w:p w14:paraId="38FB9BC6" w14:textId="3FCCD60A" w:rsidR="00C8365C" w:rsidRPr="00C8365C" w:rsidRDefault="00C8365C" w:rsidP="00C8365C">
      <w:pPr>
        <w:pStyle w:val="Akapitzlist"/>
        <w:numPr>
          <w:ilvl w:val="0"/>
          <w:numId w:val="4"/>
        </w:numPr>
        <w:rPr>
          <w:b/>
          <w:sz w:val="24"/>
          <w:szCs w:val="24"/>
        </w:rPr>
      </w:pPr>
      <w:r w:rsidRPr="004A6F8E">
        <w:rPr>
          <w:sz w:val="24"/>
          <w:szCs w:val="24"/>
        </w:rPr>
        <w:t>Projekt „Strategii rozwoju miasta Racibórz do roku 2030”</w:t>
      </w:r>
      <w:r>
        <w:rPr>
          <w:sz w:val="24"/>
          <w:szCs w:val="24"/>
        </w:rPr>
        <w:t>.</w:t>
      </w:r>
    </w:p>
    <w:p w14:paraId="78A72895" w14:textId="7AA21170" w:rsidR="00C8365C" w:rsidRPr="00C8365C" w:rsidRDefault="00C8365C" w:rsidP="00C8365C">
      <w:pPr>
        <w:pStyle w:val="Akapitzlist"/>
        <w:numPr>
          <w:ilvl w:val="0"/>
          <w:numId w:val="4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Prognoza oddziaływania na środowisko </w:t>
      </w:r>
      <w:r w:rsidRPr="004A6F8E">
        <w:rPr>
          <w:sz w:val="24"/>
          <w:szCs w:val="24"/>
        </w:rPr>
        <w:t>projektu</w:t>
      </w:r>
      <w:r>
        <w:rPr>
          <w:sz w:val="24"/>
          <w:szCs w:val="24"/>
        </w:rPr>
        <w:t xml:space="preserve"> </w:t>
      </w:r>
      <w:r w:rsidRPr="004A6F8E">
        <w:rPr>
          <w:sz w:val="24"/>
          <w:szCs w:val="24"/>
        </w:rPr>
        <w:t>Strategii rozwoju miasta Racibórz do roku 2030</w:t>
      </w:r>
      <w:r>
        <w:rPr>
          <w:sz w:val="24"/>
          <w:szCs w:val="24"/>
        </w:rPr>
        <w:t>.</w:t>
      </w:r>
    </w:p>
    <w:p w14:paraId="5A64AF83" w14:textId="22B128C0" w:rsidR="0030595A" w:rsidRPr="004A6F8E" w:rsidRDefault="0027674E" w:rsidP="0027674E">
      <w:pPr>
        <w:rPr>
          <w:sz w:val="24"/>
          <w:szCs w:val="24"/>
          <w:u w:val="single"/>
        </w:rPr>
      </w:pPr>
      <w:r w:rsidRPr="004A6F8E">
        <w:rPr>
          <w:sz w:val="24"/>
          <w:szCs w:val="24"/>
          <w:u w:val="single"/>
        </w:rPr>
        <w:lastRenderedPageBreak/>
        <w:t>K</w:t>
      </w:r>
      <w:r w:rsidR="00BE51A6">
        <w:rPr>
          <w:sz w:val="24"/>
          <w:szCs w:val="24"/>
          <w:u w:val="single"/>
        </w:rPr>
        <w:t>l</w:t>
      </w:r>
      <w:r w:rsidR="0030595A" w:rsidRPr="004A6F8E">
        <w:rPr>
          <w:sz w:val="24"/>
          <w:szCs w:val="24"/>
          <w:u w:val="single"/>
        </w:rPr>
        <w:t>auzula informacyjna</w:t>
      </w:r>
    </w:p>
    <w:p w14:paraId="63AE1FF6" w14:textId="0C12D6BF" w:rsidR="0030595A" w:rsidRPr="004A6F8E" w:rsidRDefault="0030595A" w:rsidP="0027674E">
      <w:pPr>
        <w:spacing w:after="0" w:line="264" w:lineRule="auto"/>
        <w:rPr>
          <w:sz w:val="24"/>
          <w:szCs w:val="24"/>
        </w:rPr>
      </w:pPr>
      <w:r w:rsidRPr="004A6F8E">
        <w:rPr>
          <w:sz w:val="24"/>
          <w:szCs w:val="24"/>
        </w:rPr>
        <w:t>Zgodnie z art. 13 ust. 1 i ust. 2 ogólnego rozporządzenia UE o ochronie danych osobowych nr 2016/679 informujemy składających uwagi i wnioski, iż:</w:t>
      </w:r>
    </w:p>
    <w:p w14:paraId="2A0D055F" w14:textId="1A020CAE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Administratorem Pani/Pana danych osobowych jest</w:t>
      </w:r>
      <w:r w:rsidR="00B73733" w:rsidRPr="004A6F8E">
        <w:rPr>
          <w:rFonts w:cs="Times New Roman"/>
          <w:sz w:val="24"/>
          <w:szCs w:val="24"/>
        </w:rPr>
        <w:t xml:space="preserve"> Miasto Racibórz ul. Króla Stefana</w:t>
      </w:r>
      <w:r w:rsidR="00136D7E" w:rsidRPr="004A6F8E">
        <w:rPr>
          <w:rFonts w:cs="Times New Roman"/>
          <w:sz w:val="24"/>
          <w:szCs w:val="24"/>
        </w:rPr>
        <w:t xml:space="preserve"> Batorego 6, 47-400 Racibórz, rozwoj</w:t>
      </w:r>
      <w:r w:rsidR="00B73733" w:rsidRPr="004A6F8E">
        <w:rPr>
          <w:rFonts w:cs="Times New Roman"/>
          <w:sz w:val="24"/>
          <w:szCs w:val="24"/>
        </w:rPr>
        <w:t xml:space="preserve">@um.raciborz.pl, tel. 32 755 06 </w:t>
      </w:r>
      <w:r w:rsidR="00136D7E" w:rsidRPr="004A6F8E">
        <w:rPr>
          <w:rFonts w:cs="Times New Roman"/>
          <w:sz w:val="24"/>
          <w:szCs w:val="24"/>
        </w:rPr>
        <w:t>33</w:t>
      </w:r>
      <w:r w:rsidR="00B73733" w:rsidRPr="004A6F8E">
        <w:rPr>
          <w:rFonts w:cs="Times New Roman"/>
          <w:sz w:val="24"/>
          <w:szCs w:val="24"/>
        </w:rPr>
        <w:t>.</w:t>
      </w:r>
      <w:r w:rsidRPr="004A6F8E">
        <w:rPr>
          <w:sz w:val="24"/>
          <w:szCs w:val="24"/>
        </w:rPr>
        <w:t>;</w:t>
      </w:r>
    </w:p>
    <w:p w14:paraId="5093E1A8" w14:textId="0678216A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40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Została wyznaczona osoba do kontaktu w sprawie przetwarzania danych osobowych</w:t>
      </w:r>
      <w:r w:rsidR="00136D7E" w:rsidRPr="004A6F8E">
        <w:rPr>
          <w:sz w:val="24"/>
          <w:szCs w:val="24"/>
        </w:rPr>
        <w:t>:</w:t>
      </w:r>
      <w:hyperlink r:id="rId6" w:history="1">
        <w:r w:rsidR="00136D7E" w:rsidRPr="004A6F8E">
          <w:rPr>
            <w:rStyle w:val="Hipercze"/>
            <w:rFonts w:cs="Times New Roman"/>
            <w:sz w:val="24"/>
            <w:szCs w:val="24"/>
          </w:rPr>
          <w:t xml:space="preserve"> iodo@um.raciborz.pl</w:t>
        </w:r>
      </w:hyperlink>
      <w:r w:rsidRPr="004A6F8E">
        <w:rPr>
          <w:sz w:val="24"/>
          <w:szCs w:val="24"/>
        </w:rPr>
        <w:t>;</w:t>
      </w:r>
    </w:p>
    <w:p w14:paraId="5444C332" w14:textId="77777777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 xml:space="preserve">Pani/Pana dane osobowe będą przetwarzane w następujących celach: </w:t>
      </w:r>
    </w:p>
    <w:p w14:paraId="6D0134D8" w14:textId="3A0EFA4F" w:rsidR="0030595A" w:rsidRPr="004A6F8E" w:rsidRDefault="0030595A" w:rsidP="0027674E">
      <w:pPr>
        <w:pStyle w:val="Akapitzlist"/>
        <w:numPr>
          <w:ilvl w:val="1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Przeprowadzania konsultacji w związku z opracowaniem „Strategii rozwoju miasta Racibórz do roku 2030” wraz z prognozą oddziaływania na środowisko,</w:t>
      </w:r>
    </w:p>
    <w:p w14:paraId="625540F2" w14:textId="77777777" w:rsidR="0030595A" w:rsidRPr="004A6F8E" w:rsidRDefault="0030595A" w:rsidP="0027674E">
      <w:pPr>
        <w:pStyle w:val="Akapitzlist"/>
        <w:numPr>
          <w:ilvl w:val="1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Archiwizacji dokumentacji do czasu jej przekazania do archiwum zakładowego,</w:t>
      </w:r>
    </w:p>
    <w:p w14:paraId="7BA97521" w14:textId="77777777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Podstawą prawną przetwarzania danych osobowych jest wykonanie zadania realizowanego w interesie publicznym lub w ramach sprawowania władzy publicznej (art. 6 ust. 1. lit e RODO);</w:t>
      </w:r>
    </w:p>
    <w:p w14:paraId="2EFF5E70" w14:textId="77777777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 xml:space="preserve">Pani/Pana dane osobowe będą ujawniane osobom upoważnionym przez administratora danych osobowych i podmiotom upoważnionym na podstawie przepisów prawa. Ponadto w zakresie stanowiącym informację publiczną dane będą ujawniane każdemu zainteresowanemu taką informacją na mocy przepisów prawa, publikowane w BIP Urzędu lub innych obligatoryjnych serwisach. </w:t>
      </w:r>
    </w:p>
    <w:p w14:paraId="15D6B473" w14:textId="77777777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Pani/Pana dane osobowe będą przechowywane przez okres co najmniej 5 lat licząc od dnia 1 stycznia roku następującego po roku zakończenia konsultacji prowadzonych w związku z opracowaniem „Strategii rozwoju miasta Racibórz do roku 2030”, przez okres uwzględniający krajowe przepisy dotyczące archiwizacji dokumentów, zgodnie z zasadami instrukcji kancelaryjnej i archiwalnej.</w:t>
      </w:r>
    </w:p>
    <w:p w14:paraId="68D5575F" w14:textId="77777777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Przysługuje Pani/Panu prawo dostępu do treści swoich danych oraz prawo żądania ich sprostowania, usunięcia lub ograniczenia przetwarzania, prawo wniesienia skargi do Prezesa Urzędu Ochrony Danych Osobowych;</w:t>
      </w:r>
    </w:p>
    <w:p w14:paraId="5B85CF2C" w14:textId="77777777" w:rsidR="0030595A" w:rsidRPr="004A6F8E" w:rsidRDefault="0030595A" w:rsidP="0027674E">
      <w:pPr>
        <w:pStyle w:val="Akapitzlist"/>
        <w:numPr>
          <w:ilvl w:val="0"/>
          <w:numId w:val="3"/>
        </w:numPr>
        <w:spacing w:after="0" w:line="264" w:lineRule="auto"/>
        <w:contextualSpacing w:val="0"/>
        <w:rPr>
          <w:sz w:val="24"/>
          <w:szCs w:val="24"/>
        </w:rPr>
      </w:pPr>
      <w:r w:rsidRPr="004A6F8E">
        <w:rPr>
          <w:sz w:val="24"/>
          <w:szCs w:val="24"/>
        </w:rPr>
        <w:t>Pani/Pana dane osobowe nie będą wykorzystywane do zautomatyzowanego podejmowania decyzji ani profilowania, o którym mowa w art. 22.</w:t>
      </w:r>
    </w:p>
    <w:p w14:paraId="1FE2C9CE" w14:textId="77777777" w:rsidR="0030595A" w:rsidRPr="004A6F8E" w:rsidRDefault="0030595A" w:rsidP="0027674E">
      <w:pPr>
        <w:rPr>
          <w:sz w:val="24"/>
          <w:szCs w:val="24"/>
        </w:rPr>
      </w:pPr>
    </w:p>
    <w:sectPr w:rsidR="0030595A" w:rsidRPr="004A6F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E12AE8"/>
    <w:multiLevelType w:val="hybridMultilevel"/>
    <w:tmpl w:val="93104C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36BDA"/>
    <w:multiLevelType w:val="hybridMultilevel"/>
    <w:tmpl w:val="914E02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8956C5"/>
    <w:multiLevelType w:val="hybridMultilevel"/>
    <w:tmpl w:val="3716B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654ADB"/>
    <w:multiLevelType w:val="hybridMultilevel"/>
    <w:tmpl w:val="EC089DDE"/>
    <w:lvl w:ilvl="0" w:tplc="A9746DA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AyM7QwMze2sDBQ0lEKTi0uzszPAykwrgUAME9NrCwAAAA="/>
  </w:docVars>
  <w:rsids>
    <w:rsidRoot w:val="00F24705"/>
    <w:rsid w:val="00011EDD"/>
    <w:rsid w:val="00096FCB"/>
    <w:rsid w:val="000B528A"/>
    <w:rsid w:val="000C0ECB"/>
    <w:rsid w:val="000D78E9"/>
    <w:rsid w:val="00113B53"/>
    <w:rsid w:val="00136D7E"/>
    <w:rsid w:val="001A54BF"/>
    <w:rsid w:val="002650DD"/>
    <w:rsid w:val="0027674E"/>
    <w:rsid w:val="0030595A"/>
    <w:rsid w:val="00357A9B"/>
    <w:rsid w:val="003F3266"/>
    <w:rsid w:val="00446FC3"/>
    <w:rsid w:val="00453DD7"/>
    <w:rsid w:val="0049267A"/>
    <w:rsid w:val="004A6F8E"/>
    <w:rsid w:val="005912CB"/>
    <w:rsid w:val="005C1494"/>
    <w:rsid w:val="005E28D1"/>
    <w:rsid w:val="00640802"/>
    <w:rsid w:val="006F4DB5"/>
    <w:rsid w:val="007137DF"/>
    <w:rsid w:val="007B1FB2"/>
    <w:rsid w:val="00870016"/>
    <w:rsid w:val="008B7A08"/>
    <w:rsid w:val="009A3B92"/>
    <w:rsid w:val="00A219F2"/>
    <w:rsid w:val="00B15EA5"/>
    <w:rsid w:val="00B362D1"/>
    <w:rsid w:val="00B73733"/>
    <w:rsid w:val="00B87825"/>
    <w:rsid w:val="00BA0A65"/>
    <w:rsid w:val="00BE51A6"/>
    <w:rsid w:val="00C7316D"/>
    <w:rsid w:val="00C8365C"/>
    <w:rsid w:val="00D40939"/>
    <w:rsid w:val="00D448E0"/>
    <w:rsid w:val="00D562C9"/>
    <w:rsid w:val="00EC1DC4"/>
    <w:rsid w:val="00F24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A98E1"/>
  <w15:chartTrackingRefBased/>
  <w15:docId w15:val="{6586C2E2-E8FE-4A9F-8AEE-55AAE1D21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15EA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36D7E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51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51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%20iodo@um.raciborz.pl" TargetMode="External"/><Relationship Id="rId5" Type="http://schemas.openxmlformats.org/officeDocument/2006/relationships/hyperlink" Target="mailto:rozwoj@um.raciborz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57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Baron</dc:creator>
  <cp:keywords/>
  <dc:description/>
  <cp:lastModifiedBy>rwz2</cp:lastModifiedBy>
  <cp:revision>10</cp:revision>
  <cp:lastPrinted>2021-10-11T11:49:00Z</cp:lastPrinted>
  <dcterms:created xsi:type="dcterms:W3CDTF">2021-10-11T09:55:00Z</dcterms:created>
  <dcterms:modified xsi:type="dcterms:W3CDTF">2021-10-13T11:59:00Z</dcterms:modified>
</cp:coreProperties>
</file>